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0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. Установила командой: chmod 600 file1 на файл file1 права, разрешающие чтение и запись для владельца файла. Попробовала установить на файл /home/guest/dir1/file1 расширенный атрибут a от имени пользователя guest: chattr +a /home/guest/dir1/file1. В ответ мы получили отказ от выполнения операции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ава на файл, измен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на файл, изменение атрибутов</w:t>
      </w:r>
    </w:p>
    <w:p>
      <w:pPr>
        <w:numPr>
          <w:ilvl w:val="0"/>
          <w:numId w:val="1002"/>
        </w:numPr>
        <w:pStyle w:val="Compact"/>
      </w:pPr>
      <w:r>
        <w:t xml:space="preserve">Попробовала установить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 /home/guest/dir1/file1 от имени суперпользовател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становка расширенного атрибута “а”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От пользователя guest проверила правильность установления атрибута: lsattr /home/guest/dir1/file1. Выполнила дозапись в файл file1 слова «test»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ла чтение файла file1 командой cat /home/guest/dir1/file1 и убедилась, что слово test успешно записано в file1. Попробовала удалить файл file1, стереть имеющуюся в нем информацию командой: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- не удалось. Попробовала переименовать файл - не удалось. Попробовала с помощью команды: chmod 000 file1 установить на файл file1 права, запрещающие чтение и запись для владельца файла - не удалось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Тест файла с установленным атрибутом “а”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айла с установленным атрибутом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Сня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/home/guest/dirl/file1 от имени суперпользовател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нятие расширенного атрибута “а”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Повторила операции, которые ранее не удавалось выполнить. После снятия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мы можем выполнять все действи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Тест файла после снятия атрибута “а”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айла после снятия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Установила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а файл /home/guest/dir1/file1 от имени суперпользовател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Установка расширенного атрибута “i”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Повторила по шагам наши операции. С установл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ам не удается выполнить ни одного действи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Тест файла с установленным атрибутом “i”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айла с установл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Опробовала действие на практике расширенных атрибутов «а» и «i»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Евдокимова Юлия Константиновна НПИбд-01-18</dc:creator>
  <dc:language>ru-RU</dc:language>
  <cp:keywords/>
  <dcterms:created xsi:type="dcterms:W3CDTF">2022-02-19T14:22:10Z</dcterms:created>
  <dcterms:modified xsi:type="dcterms:W3CDTF">2022-02-19T14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с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